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1364" w:rsidRPr="00A00765" w:rsidRDefault="006A1364" w:rsidP="00A00765">
      <w:pPr>
        <w:pStyle w:val="Adres2"/>
        <w:spacing w:line="240" w:lineRule="auto"/>
        <w:jc w:val="both"/>
        <w:rPr>
          <w:rFonts w:ascii="PT Serif" w:hAnsi="PT Serif"/>
          <w:b/>
          <w:sz w:val="26"/>
          <w:szCs w:val="26"/>
          <w:lang w:val="en-US"/>
        </w:rPr>
      </w:pPr>
      <w:bookmarkStart w:id="0" w:name="_GoBack"/>
      <w:r w:rsidRPr="00A00765">
        <w:rPr>
          <w:rFonts w:ascii="PT Serif" w:hAnsi="PT Serif"/>
          <w:b/>
          <w:sz w:val="26"/>
          <w:szCs w:val="26"/>
          <w:lang w:val="en-US"/>
        </w:rPr>
        <w:t>okan</w:t>
      </w:r>
    </w:p>
    <w:p w:rsidR="006A1364" w:rsidRPr="00A00765" w:rsidRDefault="006A1364" w:rsidP="00A00765">
      <w:pPr>
        <w:pStyle w:val="Adres2"/>
        <w:spacing w:line="240" w:lineRule="auto"/>
        <w:jc w:val="both"/>
        <w:rPr>
          <w:rFonts w:ascii="PT Serif" w:hAnsi="PT Serif"/>
          <w:b/>
          <w:sz w:val="26"/>
          <w:szCs w:val="26"/>
          <w:lang w:val="en-US"/>
        </w:rPr>
      </w:pPr>
      <w:r w:rsidRPr="00A00765">
        <w:rPr>
          <w:rFonts w:ascii="PT Serif" w:hAnsi="PT Serif"/>
          <w:b/>
          <w:sz w:val="26"/>
          <w:szCs w:val="26"/>
          <w:lang w:val="en-US"/>
        </w:rPr>
        <w:t>yıldırım</w:t>
      </w:r>
    </w:p>
    <w:p w:rsidR="00474D99" w:rsidRPr="00A00765" w:rsidRDefault="00474D99" w:rsidP="00A00765">
      <w:pPr>
        <w:pStyle w:val="Adres2"/>
        <w:spacing w:line="240" w:lineRule="auto"/>
        <w:jc w:val="both"/>
        <w:rPr>
          <w:rFonts w:ascii="PT Serif" w:hAnsi="PT Serif"/>
          <w:b/>
          <w:sz w:val="26"/>
          <w:szCs w:val="26"/>
          <w:lang w:val="en-US"/>
        </w:rPr>
      </w:pPr>
      <w:r w:rsidRPr="00A00765">
        <w:rPr>
          <w:rFonts w:ascii="PT Serif" w:hAnsi="PT Serif"/>
          <w:b/>
          <w:sz w:val="26"/>
          <w:szCs w:val="26"/>
          <w:lang w:val="en-US"/>
        </w:rPr>
        <w:t>150160537</w:t>
      </w:r>
    </w:p>
    <w:p w:rsidR="00474D99" w:rsidRPr="00CD76EB" w:rsidRDefault="00474D99" w:rsidP="00474D99">
      <w:pPr>
        <w:pStyle w:val="Adres2"/>
        <w:spacing w:line="240" w:lineRule="auto"/>
        <w:jc w:val="right"/>
        <w:rPr>
          <w:rFonts w:ascii="PT Serif" w:hAnsi="PT Serif"/>
          <w:sz w:val="16"/>
          <w:szCs w:val="16"/>
          <w:lang w:val="en-US"/>
        </w:rPr>
      </w:pPr>
      <w:r w:rsidRPr="00CD76EB">
        <w:rPr>
          <w:rFonts w:ascii="PT Serif" w:hAnsi="PT Serif"/>
          <w:sz w:val="16"/>
          <w:szCs w:val="16"/>
          <w:lang w:val="en-US"/>
        </w:rPr>
        <w:t xml:space="preserve">ITU Faculty of Computer and Informatics Engineering,       </w:t>
      </w:r>
    </w:p>
    <w:p w:rsidR="00474D99" w:rsidRPr="00CD76EB" w:rsidRDefault="00474D99" w:rsidP="00474D99">
      <w:pPr>
        <w:pStyle w:val="Adres2"/>
        <w:spacing w:line="240" w:lineRule="auto"/>
        <w:jc w:val="right"/>
        <w:rPr>
          <w:rFonts w:ascii="PT Serif" w:hAnsi="PT Serif"/>
          <w:sz w:val="16"/>
          <w:szCs w:val="16"/>
          <w:lang w:val="en-US"/>
        </w:rPr>
      </w:pPr>
      <w:r w:rsidRPr="00CD76EB">
        <w:rPr>
          <w:rFonts w:ascii="PT Serif" w:hAnsi="PT Serif"/>
          <w:sz w:val="16"/>
          <w:szCs w:val="16"/>
          <w:lang w:val="en-US"/>
        </w:rPr>
        <w:t>ayazağa-ıstanbul/Turkey</w:t>
      </w:r>
    </w:p>
    <w:p w:rsidR="00474D99" w:rsidRPr="00CD76EB" w:rsidRDefault="00474D99" w:rsidP="00474D99">
      <w:pPr>
        <w:pStyle w:val="Adres1"/>
        <w:spacing w:line="240" w:lineRule="auto"/>
        <w:jc w:val="right"/>
        <w:rPr>
          <w:rFonts w:ascii="PT Serif" w:hAnsi="PT Serif"/>
          <w:sz w:val="16"/>
          <w:szCs w:val="16"/>
          <w:lang w:val="en-US"/>
        </w:rPr>
      </w:pPr>
      <w:r w:rsidRPr="00CD76EB">
        <w:rPr>
          <w:rFonts w:ascii="PT Serif" w:hAnsi="PT Serif"/>
          <w:sz w:val="16"/>
          <w:szCs w:val="16"/>
          <w:lang w:val="en-US"/>
        </w:rPr>
        <w:t>MOBILE NuMBER: +90 544 207 2762</w:t>
      </w:r>
    </w:p>
    <w:p w:rsidR="00474D99" w:rsidRPr="00CD76EB" w:rsidRDefault="00474D99" w:rsidP="00474D99">
      <w:pPr>
        <w:pStyle w:val="Adres1"/>
        <w:spacing w:line="240" w:lineRule="auto"/>
        <w:jc w:val="right"/>
        <w:rPr>
          <w:rFonts w:ascii="PT Serif" w:hAnsi="PT Serif"/>
          <w:caps w:val="0"/>
          <w:color w:val="000000"/>
          <w:sz w:val="18"/>
          <w:szCs w:val="16"/>
          <w:lang w:val="en-US"/>
        </w:rPr>
        <w:sectPr w:rsidR="00474D99" w:rsidRPr="00CD76EB" w:rsidSect="009F5A3C">
          <w:pgSz w:w="11906" w:h="16838"/>
          <w:pgMar w:top="1361" w:right="1361" w:bottom="1474" w:left="1361" w:header="709" w:footer="709" w:gutter="0"/>
          <w:cols w:num="2" w:space="708"/>
          <w:docGrid w:linePitch="360"/>
        </w:sectPr>
      </w:pPr>
      <w:r w:rsidRPr="00CD76EB">
        <w:rPr>
          <w:rFonts w:ascii="PT Serif" w:hAnsi="PT Serif"/>
          <w:sz w:val="16"/>
          <w:szCs w:val="16"/>
          <w:lang w:val="en-US"/>
        </w:rPr>
        <w:t xml:space="preserve">E-maıl: </w:t>
      </w:r>
      <w:r w:rsidR="009D54EB">
        <w:rPr>
          <w:rFonts w:ascii="PT Serif" w:hAnsi="PT Serif"/>
          <w:caps w:val="0"/>
          <w:sz w:val="16"/>
          <w:szCs w:val="16"/>
          <w:lang w:val="en-US"/>
        </w:rPr>
        <w:t>oknyldrm95@gmail.com</w:t>
      </w:r>
    </w:p>
    <w:p w:rsidR="009D54EB" w:rsidRDefault="009D54EB" w:rsidP="00CD76EB">
      <w:pPr>
        <w:pStyle w:val="Adres2"/>
        <w:spacing w:line="240" w:lineRule="auto"/>
        <w:jc w:val="left"/>
        <w:rPr>
          <w:rFonts w:ascii="PT Serif" w:hAnsi="PT Serif" w:cs="Arial"/>
          <w:sz w:val="24"/>
          <w:szCs w:val="37"/>
          <w:lang w:val="en-US" w:eastAsia="tr-TR"/>
        </w:rPr>
      </w:pPr>
      <w:r w:rsidRPr="00CD76EB">
        <w:rPr>
          <w:rFonts w:ascii="PT Serif" w:hAnsi="PT Serif"/>
          <w:noProof/>
          <w:color w:val="9CC2E5" w:themeColor="accent1" w:themeTint="99"/>
          <w:lang w:val="en-US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-130810</wp:posOffset>
                </wp:positionH>
                <wp:positionV relativeFrom="paragraph">
                  <wp:posOffset>100964</wp:posOffset>
                </wp:positionV>
                <wp:extent cx="5934075" cy="9525"/>
                <wp:effectExtent l="19050" t="19050" r="28575" b="28575"/>
                <wp:wrapNone/>
                <wp:docPr id="1" name="Düz Bağlayıcı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34075" cy="952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CC920B" id="Düz Bağlayıcı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0.3pt,7.95pt" to="456.9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" strokecolor="#5b9bd5 [3204]" strokeweight="2.25pt">
                <v:stroke joinstyle="miter"/>
                <w10:wrap anchorx="margin"/>
              </v:line>
            </w:pict>
          </mc:Fallback>
        </mc:AlternateContent>
      </w:r>
    </w:p>
    <w:p w:rsidR="00474D99" w:rsidRPr="00474D99" w:rsidRDefault="009D54EB" w:rsidP="00CD76EB">
      <w:pPr>
        <w:pStyle w:val="Adres2"/>
        <w:spacing w:line="240" w:lineRule="auto"/>
        <w:jc w:val="left"/>
        <w:rPr>
          <w:rFonts w:ascii="PT Serif" w:hAnsi="PT Serif"/>
          <w:b/>
          <w:sz w:val="36"/>
          <w:lang w:val="en-US"/>
        </w:rPr>
      </w:pPr>
      <w:r>
        <w:rPr>
          <w:rFonts w:ascii="PT Serif" w:hAnsi="PT Serif" w:cs="Arial"/>
          <w:caps w:val="0"/>
          <w:sz w:val="24"/>
          <w:szCs w:val="37"/>
          <w:lang w:val="en-US" w:eastAsia="tr-TR"/>
        </w:rPr>
        <w:t>Doctor Damien Jade DUFF</w:t>
      </w:r>
    </w:p>
    <w:p w:rsidR="00474D99" w:rsidRPr="00474D99" w:rsidRDefault="00474D99" w:rsidP="00474D99">
      <w:pPr>
        <w:shd w:val="clear" w:color="auto" w:fill="FFFFFF"/>
        <w:spacing w:after="0" w:line="240" w:lineRule="auto"/>
        <w:rPr>
          <w:rFonts w:ascii="PT Serif" w:eastAsia="Times New Roman" w:hAnsi="PT Serif" w:cs="Arial"/>
          <w:sz w:val="24"/>
          <w:szCs w:val="37"/>
          <w:lang w:val="en-US" w:eastAsia="tr-TR"/>
        </w:rPr>
      </w:pPr>
      <w:r w:rsidRPr="00474D99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Istanbul Technical University                                                                                                                      </w:t>
      </w:r>
    </w:p>
    <w:p w:rsidR="00474D99" w:rsidRPr="00474D99" w:rsidRDefault="009F5A3C" w:rsidP="00474D99">
      <w:pPr>
        <w:shd w:val="clear" w:color="auto" w:fill="FFFFFF"/>
        <w:spacing w:after="0" w:line="240" w:lineRule="auto"/>
        <w:rPr>
          <w:rFonts w:ascii="PT Serif" w:eastAsia="Times New Roman" w:hAnsi="PT Serif" w:cs="Arial"/>
          <w:sz w:val="24"/>
          <w:szCs w:val="37"/>
          <w:lang w:val="en-US" w:eastAsia="tr-TR"/>
        </w:rPr>
      </w:pPr>
      <w:proofErr w:type="spellStart"/>
      <w:r>
        <w:rPr>
          <w:rFonts w:ascii="PT Serif" w:eastAsia="Times New Roman" w:hAnsi="PT Serif" w:cs="Arial"/>
          <w:sz w:val="24"/>
          <w:szCs w:val="37"/>
          <w:lang w:val="en-US" w:eastAsia="tr-TR"/>
        </w:rPr>
        <w:t>Maslak</w:t>
      </w:r>
      <w:proofErr w:type="spellEnd"/>
      <w:r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, Istanbul, </w:t>
      </w:r>
      <w:r w:rsidRPr="00474D99">
        <w:rPr>
          <w:rFonts w:ascii="PT Serif" w:eastAsia="Times New Roman" w:hAnsi="PT Serif" w:cs="Arial"/>
          <w:sz w:val="24"/>
          <w:szCs w:val="37"/>
          <w:lang w:val="en-US" w:eastAsia="tr-TR"/>
        </w:rPr>
        <w:t>34469</w:t>
      </w:r>
      <w:r w:rsidR="00474D99" w:rsidRPr="00474D99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                                                                                                        </w:t>
      </w:r>
      <w:r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                          </w:t>
      </w:r>
    </w:p>
    <w:p w:rsidR="00474D99" w:rsidRPr="00CD76EB" w:rsidRDefault="00BC3496" w:rsidP="00474D99">
      <w:pPr>
        <w:shd w:val="clear" w:color="auto" w:fill="FFFFFF"/>
        <w:spacing w:after="0" w:line="240" w:lineRule="auto"/>
        <w:rPr>
          <w:rFonts w:ascii="PT Serif" w:eastAsia="Times New Roman" w:hAnsi="PT Serif" w:cs="Arial"/>
          <w:sz w:val="24"/>
          <w:szCs w:val="37"/>
          <w:lang w:val="en-US" w:eastAsia="tr-TR"/>
        </w:rPr>
      </w:pPr>
      <w:r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>Sunday</w:t>
      </w:r>
      <w:r w:rsidR="00474D99" w:rsidRPr="00474D99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, </w:t>
      </w:r>
      <w:r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5 </w:t>
      </w:r>
      <w:proofErr w:type="gramStart"/>
      <w:r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>March,</w:t>
      </w:r>
      <w:proofErr w:type="gramEnd"/>
      <w:r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 2017</w:t>
      </w:r>
    </w:p>
    <w:p w:rsidR="009D54EB" w:rsidRDefault="009D54EB" w:rsidP="00474D99">
      <w:pPr>
        <w:shd w:val="clear" w:color="auto" w:fill="FFFFFF"/>
        <w:spacing w:after="0" w:line="240" w:lineRule="auto"/>
        <w:rPr>
          <w:rFonts w:ascii="PT Serif" w:eastAsia="Times New Roman" w:hAnsi="PT Serif" w:cs="Arial"/>
          <w:sz w:val="24"/>
          <w:szCs w:val="37"/>
          <w:lang w:val="en-US" w:eastAsia="tr-TR"/>
        </w:rPr>
      </w:pPr>
    </w:p>
    <w:p w:rsidR="00474D99" w:rsidRPr="00474D99" w:rsidRDefault="00474D99" w:rsidP="009D54EB">
      <w:pPr>
        <w:shd w:val="clear" w:color="auto" w:fill="FFFFFF"/>
        <w:spacing w:after="0" w:line="240" w:lineRule="auto"/>
        <w:rPr>
          <w:rFonts w:ascii="PT Serif" w:eastAsia="Times New Roman" w:hAnsi="PT Serif" w:cs="Arial"/>
          <w:sz w:val="24"/>
          <w:szCs w:val="37"/>
          <w:lang w:val="en-US" w:eastAsia="tr-TR"/>
        </w:rPr>
      </w:pPr>
      <w:r w:rsidRPr="00474D99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To whom it may concern: </w:t>
      </w:r>
    </w:p>
    <w:p w:rsidR="00805C64" w:rsidRPr="00CD76EB" w:rsidRDefault="00474D99" w:rsidP="009D54EB">
      <w:pPr>
        <w:shd w:val="clear" w:color="auto" w:fill="FFFFFF"/>
        <w:spacing w:after="0" w:line="240" w:lineRule="auto"/>
        <w:rPr>
          <w:rFonts w:ascii="PT Serif" w:eastAsia="Times New Roman" w:hAnsi="PT Serif" w:cs="Arial"/>
          <w:sz w:val="24"/>
          <w:szCs w:val="37"/>
          <w:lang w:val="en-US" w:eastAsia="tr-TR"/>
        </w:rPr>
      </w:pPr>
      <w:r w:rsidRPr="00474D99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              </w:t>
      </w:r>
    </w:p>
    <w:p w:rsidR="00805C64" w:rsidRPr="004C4B88" w:rsidRDefault="004C4B88" w:rsidP="004C4B88">
      <w:pPr>
        <w:shd w:val="clear" w:color="auto" w:fill="FFFFFF"/>
        <w:spacing w:after="0" w:line="240" w:lineRule="auto"/>
        <w:rPr>
          <w:rFonts w:ascii="PT Serif" w:eastAsia="Times New Roman" w:hAnsi="PT Serif" w:cs="Arial"/>
          <w:sz w:val="24"/>
          <w:szCs w:val="37"/>
          <w:lang w:val="en-US" w:eastAsia="tr-TR"/>
        </w:rPr>
      </w:pPr>
      <w:r>
        <w:rPr>
          <w:rFonts w:ascii="PT Serif" w:eastAsia="Times New Roman" w:hAnsi="PT Serif" w:cs="Arial"/>
          <w:sz w:val="24"/>
          <w:szCs w:val="37"/>
          <w:lang w:val="en-US" w:eastAsia="tr-TR"/>
        </w:rPr>
        <w:t>I have heard a lot of yours before take your course and I was curious about your lectures. My teammates and I</w:t>
      </w:r>
      <w:r w:rsidR="002457A3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 have been studying on </w:t>
      </w:r>
      <w:r w:rsidR="009F5A3C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three </w:t>
      </w:r>
      <w:r w:rsidR="002457A3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>searching algorithms</w:t>
      </w:r>
      <w:r w:rsidR="009F5A3C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 to evaluate their performance</w:t>
      </w:r>
      <w:r w:rsidR="002457A3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 for </w:t>
      </w:r>
      <w:r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your course </w:t>
      </w:r>
      <w:r w:rsidR="002457A3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BLG </w:t>
      </w:r>
      <w:r w:rsidR="009D54EB">
        <w:rPr>
          <w:rFonts w:ascii="PT Serif" w:eastAsia="Times New Roman" w:hAnsi="PT Serif" w:cs="Arial"/>
          <w:sz w:val="24"/>
          <w:szCs w:val="37"/>
          <w:lang w:val="en-US" w:eastAsia="tr-TR"/>
        </w:rPr>
        <w:t>374E</w:t>
      </w:r>
      <w:r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. </w:t>
      </w:r>
    </w:p>
    <w:p w:rsidR="002457A3" w:rsidRPr="00CD76EB" w:rsidRDefault="002457A3" w:rsidP="009D54EB">
      <w:pPr>
        <w:shd w:val="clear" w:color="auto" w:fill="FFFFFF"/>
        <w:spacing w:after="0" w:line="240" w:lineRule="auto"/>
        <w:rPr>
          <w:rFonts w:ascii="PT Serif" w:eastAsia="Times New Roman" w:hAnsi="PT Serif" w:cs="Arial"/>
          <w:sz w:val="24"/>
          <w:szCs w:val="37"/>
          <w:lang w:val="en-US" w:eastAsia="tr-TR"/>
        </w:rPr>
      </w:pPr>
    </w:p>
    <w:p w:rsidR="00805C64" w:rsidRPr="00CD76EB" w:rsidRDefault="006A5420" w:rsidP="009D54EB">
      <w:pPr>
        <w:shd w:val="clear" w:color="auto" w:fill="FFFFFF"/>
        <w:spacing w:after="0" w:line="240" w:lineRule="auto"/>
        <w:rPr>
          <w:rFonts w:ascii="PT Serif" w:eastAsia="Times New Roman" w:hAnsi="PT Serif" w:cs="Arial"/>
          <w:sz w:val="24"/>
          <w:szCs w:val="37"/>
          <w:lang w:val="en-US" w:eastAsia="tr-TR"/>
        </w:rPr>
      </w:pPr>
      <w:r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I have been successful student through my education life and I will learn through all my life because I am eager to learn. I have been successful at almost all courses and I have high GPA. Particularly, Analysis of Algorithm course caught my attention because I like to solve problems and each algorithm is a solution for a specific problem. I took this course two times at different two universities. Moreover, I have analytical thinking ability </w:t>
      </w:r>
      <w:r w:rsidR="00CD76EB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>and</w:t>
      </w:r>
      <w:r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 </w:t>
      </w:r>
      <w:r w:rsidR="00CD76EB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>am enthusiastic for</w:t>
      </w:r>
      <w:r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 do</w:t>
      </w:r>
      <w:r w:rsidR="00CD76EB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>ing</w:t>
      </w:r>
      <w:r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 an experiment</w:t>
      </w:r>
      <w:r w:rsidR="00CD76EB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 analyzing algorithms. I</w:t>
      </w:r>
      <w:r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 give importance to details yet, not waste too much time with them.</w:t>
      </w:r>
    </w:p>
    <w:p w:rsidR="00582BE1" w:rsidRPr="00CD76EB" w:rsidRDefault="00582BE1" w:rsidP="009D54EB">
      <w:pPr>
        <w:shd w:val="clear" w:color="auto" w:fill="FFFFFF"/>
        <w:spacing w:after="0" w:line="240" w:lineRule="auto"/>
        <w:rPr>
          <w:rFonts w:ascii="PT Serif" w:eastAsia="Times New Roman" w:hAnsi="PT Serif" w:cs="Arial"/>
          <w:sz w:val="24"/>
          <w:szCs w:val="37"/>
          <w:lang w:val="en-US" w:eastAsia="tr-TR"/>
        </w:rPr>
      </w:pPr>
    </w:p>
    <w:p w:rsidR="008255BC" w:rsidRPr="00CD76EB" w:rsidRDefault="00582BE1" w:rsidP="009D54EB">
      <w:pPr>
        <w:shd w:val="clear" w:color="auto" w:fill="FFFFFF"/>
        <w:spacing w:after="0" w:line="240" w:lineRule="auto"/>
        <w:rPr>
          <w:rFonts w:ascii="PT Serif" w:eastAsia="Times New Roman" w:hAnsi="PT Serif" w:cs="Arial"/>
          <w:sz w:val="24"/>
          <w:szCs w:val="37"/>
          <w:lang w:val="en-US" w:eastAsia="tr-TR"/>
        </w:rPr>
      </w:pPr>
      <w:r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>In advance, I implement</w:t>
      </w:r>
      <w:r w:rsidR="009D54EB">
        <w:rPr>
          <w:rFonts w:ascii="PT Serif" w:eastAsia="Times New Roman" w:hAnsi="PT Serif" w:cs="Arial"/>
          <w:sz w:val="24"/>
          <w:szCs w:val="37"/>
          <w:lang w:val="en-US" w:eastAsia="tr-TR"/>
        </w:rPr>
        <w:t>ed</w:t>
      </w:r>
      <w:r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 different types of sorting algorithms, searching algorithms and data structure such as </w:t>
      </w:r>
      <w:r w:rsidR="00C35CA0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>linear search, binary search trees, re</w:t>
      </w:r>
      <w:r w:rsidR="004C61E0">
        <w:rPr>
          <w:rFonts w:ascii="PT Serif" w:eastAsia="Times New Roman" w:hAnsi="PT Serif" w:cs="Arial"/>
          <w:sz w:val="24"/>
          <w:szCs w:val="37"/>
          <w:lang w:val="en-US" w:eastAsia="tr-TR"/>
        </w:rPr>
        <w:t>d-</w:t>
      </w:r>
      <w:r w:rsidR="00C35CA0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>black trees, and hash tables by using C++ and Java programmi</w:t>
      </w:r>
      <w:r w:rsidR="008255BC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>ng languages. I studied</w:t>
      </w:r>
      <w:r w:rsidR="00C35CA0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 on these algorithms’ working principle</w:t>
      </w:r>
      <w:r w:rsidR="009D54EB">
        <w:rPr>
          <w:rFonts w:ascii="PT Serif" w:eastAsia="Times New Roman" w:hAnsi="PT Serif" w:cs="Arial"/>
          <w:sz w:val="24"/>
          <w:szCs w:val="37"/>
          <w:lang w:val="en-US" w:eastAsia="tr-TR"/>
        </w:rPr>
        <w:t>s and</w:t>
      </w:r>
      <w:r w:rsidR="00C35CA0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 performance in terms of</w:t>
      </w:r>
      <w:r w:rsidR="008255BC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 memory usage and running</w:t>
      </w:r>
      <w:r w:rsidR="00C35CA0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 by using </w:t>
      </w:r>
      <w:r w:rsidR="008255BC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data sets of various sizes. In this </w:t>
      </w:r>
      <w:r w:rsidR="009F5A3C">
        <w:rPr>
          <w:rFonts w:ascii="PT Serif" w:eastAsia="Times New Roman" w:hAnsi="PT Serif" w:cs="Arial"/>
          <w:sz w:val="24"/>
          <w:szCs w:val="37"/>
          <w:lang w:val="en-US" w:eastAsia="tr-TR"/>
        </w:rPr>
        <w:t>study</w:t>
      </w:r>
      <w:r w:rsidR="008255BC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, we will focus on three searching algorithms: linear search, binary search tree and hash table. In </w:t>
      </w:r>
      <w:r w:rsidR="004C61E0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a </w:t>
      </w:r>
      <w:r w:rsidR="008255BC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>same way, we implement these three algorithms</w:t>
      </w:r>
      <w:r w:rsidR="00BC3496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 by using C++ and</w:t>
      </w:r>
      <w:r w:rsidR="008255BC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 run them </w:t>
      </w:r>
      <w:r w:rsidR="008255BC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on </w:t>
      </w:r>
      <w:r w:rsidR="00BC3496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string </w:t>
      </w:r>
      <w:r w:rsidR="008255BC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>data sets of various sizes (1k, 10k, 100k, 1M)</w:t>
      </w:r>
      <w:r w:rsidR="008255BC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 in a three different </w:t>
      </w:r>
      <w:r w:rsidR="00BC3496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>operating system as an experimental environment: Linux, Windows and OS-X. Consequently, we will determine which searching algorithm is better under which conditions.</w:t>
      </w:r>
    </w:p>
    <w:p w:rsidR="00BF63F5" w:rsidRPr="00CD76EB" w:rsidRDefault="00BF63F5" w:rsidP="009D54EB">
      <w:pPr>
        <w:pStyle w:val="Default"/>
        <w:rPr>
          <w:rFonts w:ascii="PT Serif" w:hAnsi="PT Serif"/>
        </w:rPr>
      </w:pPr>
    </w:p>
    <w:p w:rsidR="00BF63F5" w:rsidRPr="00CD76EB" w:rsidRDefault="00BF63F5" w:rsidP="009D54EB">
      <w:pPr>
        <w:shd w:val="clear" w:color="auto" w:fill="FFFFFF"/>
        <w:spacing w:after="0" w:line="240" w:lineRule="auto"/>
        <w:rPr>
          <w:rFonts w:ascii="PT Serif" w:eastAsia="Times New Roman" w:hAnsi="PT Serif" w:cs="Arial"/>
          <w:sz w:val="24"/>
          <w:szCs w:val="37"/>
          <w:lang w:val="en-US" w:eastAsia="tr-TR"/>
        </w:rPr>
      </w:pPr>
      <w:r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Thank you for taking the time to consider </w:t>
      </w:r>
      <w:r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>our</w:t>
      </w:r>
      <w:r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 </w:t>
      </w:r>
      <w:r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>project</w:t>
      </w:r>
      <w:r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>.</w:t>
      </w:r>
      <w:r w:rsidR="002457A3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 I am excited to get </w:t>
      </w:r>
      <w:proofErr w:type="gramStart"/>
      <w:r w:rsidR="00770B84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>experience  and</w:t>
      </w:r>
      <w:proofErr w:type="gramEnd"/>
      <w:r w:rsidR="002457A3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 learn </w:t>
      </w:r>
      <w:r w:rsidR="00770B84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>new things</w:t>
      </w:r>
      <w:r w:rsidR="002457A3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 </w:t>
      </w:r>
      <w:r w:rsidR="00770B84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>about algorithms.</w:t>
      </w:r>
      <w:r w:rsidR="006A5420" w:rsidRPr="00CD76EB">
        <w:rPr>
          <w:rFonts w:ascii="PT Serif" w:hAnsi="PT Serif"/>
        </w:rPr>
        <w:t xml:space="preserve"> </w:t>
      </w:r>
      <w:r w:rsidR="006A5420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My enclosed CV will provide you with </w:t>
      </w:r>
      <w:proofErr w:type="gramStart"/>
      <w:r w:rsidR="006A5420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>greater details</w:t>
      </w:r>
      <w:proofErr w:type="gramEnd"/>
      <w:r w:rsidR="006A5420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 of my background and what I have to offer. I am sure you will</w:t>
      </w:r>
      <w:r w:rsidR="006A5420" w:rsidRPr="00CD76EB">
        <w:rPr>
          <w:rFonts w:ascii="PT Serif" w:hAnsi="PT Serif"/>
        </w:rPr>
        <w:t xml:space="preserve"> </w:t>
      </w:r>
      <w:r w:rsidR="006A5420"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be pleased with our </w:t>
      </w:r>
      <w:r w:rsidR="009D54EB">
        <w:rPr>
          <w:rFonts w:ascii="PT Serif" w:eastAsia="Times New Roman" w:hAnsi="PT Serif" w:cs="Arial"/>
          <w:sz w:val="24"/>
          <w:szCs w:val="37"/>
          <w:lang w:val="en-US" w:eastAsia="tr-TR"/>
        </w:rPr>
        <w:t>study.</w:t>
      </w:r>
    </w:p>
    <w:p w:rsidR="009F5A3C" w:rsidRDefault="009F5A3C" w:rsidP="009D54EB">
      <w:pPr>
        <w:shd w:val="clear" w:color="auto" w:fill="FFFFFF"/>
        <w:spacing w:after="0" w:line="240" w:lineRule="auto"/>
        <w:rPr>
          <w:rFonts w:ascii="PT Serif" w:eastAsia="Times New Roman" w:hAnsi="PT Serif" w:cs="Arial"/>
          <w:sz w:val="24"/>
          <w:szCs w:val="37"/>
          <w:lang w:val="en-US" w:eastAsia="tr-TR"/>
        </w:rPr>
      </w:pPr>
    </w:p>
    <w:p w:rsidR="00770B84" w:rsidRDefault="00770B84" w:rsidP="009D54EB">
      <w:pPr>
        <w:shd w:val="clear" w:color="auto" w:fill="FFFFFF"/>
        <w:spacing w:after="0" w:line="240" w:lineRule="auto"/>
        <w:rPr>
          <w:rFonts w:ascii="PT Serif" w:eastAsia="Times New Roman" w:hAnsi="PT Serif" w:cs="Arial"/>
          <w:sz w:val="24"/>
          <w:szCs w:val="37"/>
          <w:lang w:val="en-US" w:eastAsia="tr-TR"/>
        </w:rPr>
      </w:pPr>
      <w:r w:rsidRPr="00CD76EB">
        <w:rPr>
          <w:rFonts w:ascii="PT Serif" w:eastAsia="Times New Roman" w:hAnsi="PT Serif" w:cs="Arial"/>
          <w:sz w:val="24"/>
          <w:szCs w:val="37"/>
          <w:lang w:val="en-US" w:eastAsia="tr-TR"/>
        </w:rPr>
        <w:t>Yours sincerely</w:t>
      </w:r>
      <w:r w:rsidR="009D54EB">
        <w:rPr>
          <w:rFonts w:ascii="PT Serif" w:eastAsia="Times New Roman" w:hAnsi="PT Serif" w:cs="Arial"/>
          <w:sz w:val="24"/>
          <w:szCs w:val="37"/>
          <w:lang w:val="en-US" w:eastAsia="tr-TR"/>
        </w:rPr>
        <w:t>,</w:t>
      </w:r>
    </w:p>
    <w:p w:rsidR="009F5A3C" w:rsidRDefault="009F5A3C" w:rsidP="009D54EB">
      <w:pPr>
        <w:shd w:val="clear" w:color="auto" w:fill="FFFFFF"/>
        <w:spacing w:after="0" w:line="240" w:lineRule="auto"/>
        <w:rPr>
          <w:rFonts w:ascii="PT Serif" w:eastAsia="Times New Roman" w:hAnsi="PT Serif" w:cs="Arial"/>
          <w:sz w:val="24"/>
          <w:szCs w:val="37"/>
          <w:lang w:val="en-US" w:eastAsia="tr-TR"/>
        </w:rPr>
      </w:pPr>
    </w:p>
    <w:p w:rsidR="009D54EB" w:rsidRDefault="009D54EB" w:rsidP="009D54EB">
      <w:pPr>
        <w:shd w:val="clear" w:color="auto" w:fill="FFFFFF"/>
        <w:spacing w:after="0" w:line="240" w:lineRule="auto"/>
        <w:rPr>
          <w:rFonts w:ascii="PT Serif" w:eastAsia="Times New Roman" w:hAnsi="PT Serif" w:cs="Arial"/>
          <w:sz w:val="24"/>
          <w:szCs w:val="37"/>
          <w:lang w:val="en-US" w:eastAsia="tr-TR"/>
        </w:rPr>
      </w:pPr>
      <w:r>
        <w:rPr>
          <w:rFonts w:ascii="PT Serif" w:eastAsia="Times New Roman" w:hAnsi="PT Serif" w:cs="Arial"/>
          <w:sz w:val="24"/>
          <w:szCs w:val="37"/>
          <w:lang w:val="en-US" w:eastAsia="tr-TR"/>
        </w:rPr>
        <w:t>Okan YILDIRIM</w:t>
      </w:r>
    </w:p>
    <w:p w:rsidR="009F5A3C" w:rsidRPr="00CD76EB" w:rsidRDefault="009F5A3C" w:rsidP="009D54EB">
      <w:pPr>
        <w:shd w:val="clear" w:color="auto" w:fill="FFFFFF"/>
        <w:spacing w:after="0" w:line="240" w:lineRule="auto"/>
        <w:rPr>
          <w:rFonts w:ascii="PT Serif" w:eastAsia="Times New Roman" w:hAnsi="PT Serif" w:cs="Arial"/>
          <w:sz w:val="24"/>
          <w:szCs w:val="37"/>
          <w:lang w:val="en-US" w:eastAsia="tr-TR"/>
        </w:rPr>
      </w:pPr>
    </w:p>
    <w:p w:rsidR="006A1364" w:rsidRPr="009F5A3C" w:rsidRDefault="004C4B88" w:rsidP="009F5A3C">
      <w:pPr>
        <w:shd w:val="clear" w:color="auto" w:fill="FFFFFF"/>
        <w:spacing w:after="0" w:line="240" w:lineRule="auto"/>
        <w:rPr>
          <w:rFonts w:ascii="PT Serif" w:hAnsi="PT Serif"/>
          <w:b/>
          <w:sz w:val="36"/>
          <w:lang w:val="en-US"/>
        </w:rPr>
        <w:sectPr w:rsidR="006A1364" w:rsidRPr="009F5A3C" w:rsidSect="009F5A3C">
          <w:type w:val="continuous"/>
          <w:pgSz w:w="11906" w:h="16838"/>
          <w:pgMar w:top="1134" w:right="1134" w:bottom="1134" w:left="1134" w:header="709" w:footer="709" w:gutter="0"/>
          <w:cols w:space="708"/>
          <w:docGrid w:linePitch="360"/>
        </w:sectPr>
      </w:pPr>
      <w:r>
        <w:rPr>
          <w:rFonts w:ascii="PT Serif" w:eastAsia="Times New Roman" w:hAnsi="PT Serif" w:cs="Arial"/>
          <w:sz w:val="24"/>
          <w:szCs w:val="37"/>
          <w:lang w:val="en-US" w:eastAsia="tr-TR"/>
        </w:rPr>
        <w:t xml:space="preserve">Attachment: CV and </w:t>
      </w:r>
      <w:r w:rsidR="00A00765">
        <w:rPr>
          <w:rFonts w:ascii="PT Serif" w:eastAsia="Times New Roman" w:hAnsi="PT Serif" w:cs="Arial"/>
          <w:sz w:val="24"/>
          <w:szCs w:val="37"/>
          <w:lang w:val="en-US" w:eastAsia="tr-TR"/>
        </w:rPr>
        <w:t>Proposal</w:t>
      </w:r>
      <w:bookmarkEnd w:id="0"/>
    </w:p>
    <w:p w:rsidR="006A1364" w:rsidRPr="00CD76EB" w:rsidRDefault="006A1364" w:rsidP="00A00765">
      <w:pPr>
        <w:rPr>
          <w:rFonts w:ascii="PT Serif" w:hAnsi="PT Serif"/>
          <w:lang w:val="en-US"/>
        </w:rPr>
      </w:pPr>
    </w:p>
    <w:sectPr w:rsidR="006A1364" w:rsidRPr="00CD76EB" w:rsidSect="006A1364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Calibri"/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PT Serif">
    <w:panose1 w:val="020A0603040505020204"/>
    <w:charset w:val="A2"/>
    <w:family w:val="roman"/>
    <w:pitch w:val="variable"/>
    <w:sig w:usb0="A00002EF" w:usb1="5000204B" w:usb2="00000000" w:usb3="00000000" w:csb0="00000097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iJzAxMTIyBpaGyqpKMUnFpcnJmfB1JgWAsAzCihACwAAAA="/>
  </w:docVars>
  <w:rsids>
    <w:rsidRoot w:val="00D55AFD"/>
    <w:rsid w:val="000B130F"/>
    <w:rsid w:val="00174371"/>
    <w:rsid w:val="00206404"/>
    <w:rsid w:val="002457A3"/>
    <w:rsid w:val="00474D99"/>
    <w:rsid w:val="004A6B89"/>
    <w:rsid w:val="004C4B88"/>
    <w:rsid w:val="004C61E0"/>
    <w:rsid w:val="00582BE1"/>
    <w:rsid w:val="00656462"/>
    <w:rsid w:val="006A1364"/>
    <w:rsid w:val="006A5420"/>
    <w:rsid w:val="00743E16"/>
    <w:rsid w:val="00770B84"/>
    <w:rsid w:val="00805C64"/>
    <w:rsid w:val="008255BC"/>
    <w:rsid w:val="00860EFA"/>
    <w:rsid w:val="009D54EB"/>
    <w:rsid w:val="009F5A3C"/>
    <w:rsid w:val="00A00765"/>
    <w:rsid w:val="00A65C19"/>
    <w:rsid w:val="00BC3496"/>
    <w:rsid w:val="00BF63F5"/>
    <w:rsid w:val="00C35CA0"/>
    <w:rsid w:val="00CD76EB"/>
    <w:rsid w:val="00D55AFD"/>
    <w:rsid w:val="00D71F8B"/>
    <w:rsid w:val="00E83E0C"/>
    <w:rsid w:val="00FF3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BC1684"/>
  <w15:chartTrackingRefBased/>
  <w15:docId w15:val="{071FA4DF-5E9D-440C-A515-2150A5F7E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6A1364"/>
    <w:rPr>
      <w:color w:val="0563C1" w:themeColor="hyperlink"/>
      <w:u w:val="single"/>
    </w:rPr>
  </w:style>
  <w:style w:type="paragraph" w:customStyle="1" w:styleId="Adres1">
    <w:name w:val="Adres 1"/>
    <w:basedOn w:val="Normal"/>
    <w:rsid w:val="006A1364"/>
    <w:pPr>
      <w:spacing w:after="0" w:line="160" w:lineRule="atLeast"/>
      <w:jc w:val="center"/>
    </w:pPr>
    <w:rPr>
      <w:rFonts w:ascii="Garamond" w:eastAsia="Times New Roman" w:hAnsi="Garamond" w:cs="Times New Roman"/>
      <w:caps/>
      <w:spacing w:val="30"/>
      <w:sz w:val="15"/>
      <w:szCs w:val="20"/>
    </w:rPr>
  </w:style>
  <w:style w:type="paragraph" w:customStyle="1" w:styleId="Adres2">
    <w:name w:val="Adres 2"/>
    <w:basedOn w:val="Normal"/>
    <w:rsid w:val="006A1364"/>
    <w:pPr>
      <w:spacing w:after="0" w:line="160" w:lineRule="atLeast"/>
      <w:jc w:val="center"/>
    </w:pPr>
    <w:rPr>
      <w:rFonts w:ascii="Garamond" w:eastAsia="Times New Roman" w:hAnsi="Garamond" w:cs="Times New Roman"/>
      <w:caps/>
      <w:spacing w:val="30"/>
      <w:sz w:val="15"/>
      <w:szCs w:val="20"/>
    </w:rPr>
  </w:style>
  <w:style w:type="paragraph" w:customStyle="1" w:styleId="Default">
    <w:name w:val="Default"/>
    <w:rsid w:val="00BF63F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A007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0076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480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5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66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0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6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7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2</Pages>
  <Words>371</Words>
  <Characters>2119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AN YILDIRIM</dc:creator>
  <cp:keywords/>
  <dc:description/>
  <cp:lastModifiedBy>OKAN YILDIRIM</cp:lastModifiedBy>
  <cp:revision>5</cp:revision>
  <cp:lastPrinted>2017-03-05T20:22:00Z</cp:lastPrinted>
  <dcterms:created xsi:type="dcterms:W3CDTF">2017-03-04T21:37:00Z</dcterms:created>
  <dcterms:modified xsi:type="dcterms:W3CDTF">2017-03-05T20:24:00Z</dcterms:modified>
</cp:coreProperties>
</file>